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ACFC3" w14:textId="7C1532F7" w:rsidR="00441EBF" w:rsidRDefault="0066226D" w:rsidP="0066226D">
      <w:pPr>
        <w:jc w:val="center"/>
        <w:rPr>
          <w:b/>
          <w:bCs/>
          <w:sz w:val="32"/>
          <w:szCs w:val="32"/>
        </w:rPr>
      </w:pPr>
      <w:r w:rsidRPr="0066226D">
        <w:rPr>
          <w:b/>
          <w:bCs/>
          <w:sz w:val="32"/>
          <w:szCs w:val="32"/>
        </w:rPr>
        <w:t>BDM Assignment 1</w:t>
      </w:r>
    </w:p>
    <w:p w14:paraId="54513773" w14:textId="77777777" w:rsidR="0066226D" w:rsidRDefault="0066226D" w:rsidP="0066226D">
      <w:pPr>
        <w:jc w:val="center"/>
        <w:rPr>
          <w:b/>
          <w:bCs/>
          <w:sz w:val="32"/>
          <w:szCs w:val="32"/>
        </w:rPr>
      </w:pPr>
    </w:p>
    <w:p w14:paraId="0599E5E5" w14:textId="4AC90B39" w:rsidR="0066226D" w:rsidRDefault="0066226D" w:rsidP="0066226D">
      <w:pPr>
        <w:spacing w:before="240"/>
      </w:pPr>
      <w:r>
        <w:t xml:space="preserve">The task of this assignment is to prepare the batch layer (off-line processing pipeline) of the lambda architecture that will enable to perform some analytics on a dataset. </w:t>
      </w:r>
    </w:p>
    <w:p w14:paraId="626EA16F" w14:textId="51042F6D" w:rsidR="0066226D" w:rsidRDefault="0066226D" w:rsidP="0066226D">
      <w:pPr>
        <w:spacing w:before="240"/>
      </w:pPr>
      <w:r w:rsidRPr="0066226D">
        <w:t xml:space="preserve">Importing all </w:t>
      </w:r>
      <w:proofErr w:type="spellStart"/>
      <w:r w:rsidRPr="0066226D">
        <w:t>sparkcontext</w:t>
      </w:r>
      <w:proofErr w:type="spellEnd"/>
      <w:r w:rsidRPr="0066226D">
        <w:t xml:space="preserve">, </w:t>
      </w:r>
      <w:proofErr w:type="spellStart"/>
      <w:proofErr w:type="gramStart"/>
      <w:r w:rsidRPr="0066226D">
        <w:t>sparkconf,sparksession</w:t>
      </w:r>
      <w:proofErr w:type="spellEnd"/>
      <w:proofErr w:type="gramEnd"/>
      <w:r w:rsidRPr="0066226D">
        <w:t xml:space="preserve"> from </w:t>
      </w:r>
      <w:proofErr w:type="spellStart"/>
      <w:r w:rsidRPr="0066226D">
        <w:t>pyspark</w:t>
      </w:r>
      <w:proofErr w:type="spellEnd"/>
      <w:r>
        <w:t>.</w:t>
      </w:r>
    </w:p>
    <w:p w14:paraId="15A7FB98" w14:textId="3019BD44" w:rsidR="0066226D" w:rsidRDefault="0066226D" w:rsidP="0066226D">
      <w:pPr>
        <w:spacing w:before="240"/>
      </w:pPr>
      <w:r>
        <w:rPr>
          <w:noProof/>
        </w:rPr>
        <w:drawing>
          <wp:inline distT="0" distB="0" distL="0" distR="0" wp14:anchorId="667EA454" wp14:editId="13BC2C35">
            <wp:extent cx="3867690" cy="106694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15EAF" w14:textId="34F8BC28" w:rsidR="0066226D" w:rsidRPr="0066226D" w:rsidRDefault="0066226D" w:rsidP="0066226D">
      <w:pPr>
        <w:spacing w:before="240"/>
        <w:rPr>
          <w:b/>
          <w:bCs/>
        </w:rPr>
      </w:pPr>
      <w:r w:rsidRPr="0066226D">
        <w:rPr>
          <w:b/>
          <w:bCs/>
        </w:rPr>
        <w:t xml:space="preserve">Loading the csv file from </w:t>
      </w:r>
      <w:proofErr w:type="spellStart"/>
      <w:r w:rsidRPr="0066226D">
        <w:rPr>
          <w:b/>
          <w:bCs/>
        </w:rPr>
        <w:t>hdfs</w:t>
      </w:r>
      <w:proofErr w:type="spellEnd"/>
      <w:r w:rsidRPr="0066226D">
        <w:rPr>
          <w:b/>
          <w:bCs/>
        </w:rPr>
        <w:t xml:space="preserve"> requires the </w:t>
      </w:r>
      <w:proofErr w:type="spellStart"/>
      <w:r w:rsidRPr="0066226D">
        <w:rPr>
          <w:b/>
          <w:bCs/>
        </w:rPr>
        <w:t>hadoop</w:t>
      </w:r>
      <w:proofErr w:type="spellEnd"/>
      <w:r w:rsidRPr="0066226D">
        <w:rPr>
          <w:b/>
          <w:bCs/>
        </w:rPr>
        <w:t xml:space="preserve"> services to be started.</w:t>
      </w:r>
    </w:p>
    <w:p w14:paraId="45570846" w14:textId="37093655" w:rsidR="0066226D" w:rsidRDefault="0066226D" w:rsidP="0066226D">
      <w:pPr>
        <w:spacing w:before="240"/>
      </w:pPr>
      <w:r>
        <w:rPr>
          <w:noProof/>
        </w:rPr>
        <w:drawing>
          <wp:inline distT="0" distB="0" distL="0" distR="0" wp14:anchorId="5ECEAD6B" wp14:editId="60D92C09">
            <wp:extent cx="5731510" cy="16027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61FA9" w14:textId="5E2ADC91" w:rsidR="0066226D" w:rsidRPr="001A2031" w:rsidRDefault="0066226D" w:rsidP="001A2031">
      <w:pPr>
        <w:pStyle w:val="ListParagraph"/>
        <w:numPr>
          <w:ilvl w:val="0"/>
          <w:numId w:val="3"/>
        </w:numPr>
        <w:spacing w:before="240"/>
        <w:rPr>
          <w:b/>
          <w:bCs/>
        </w:rPr>
      </w:pPr>
      <w:r w:rsidRPr="001A2031">
        <w:rPr>
          <w:b/>
          <w:bCs/>
        </w:rPr>
        <w:t xml:space="preserve">Loading the csv file from </w:t>
      </w:r>
      <w:proofErr w:type="spellStart"/>
      <w:r w:rsidRPr="001A2031">
        <w:rPr>
          <w:b/>
          <w:bCs/>
        </w:rPr>
        <w:t>hdfs</w:t>
      </w:r>
      <w:proofErr w:type="spellEnd"/>
      <w:r w:rsidRPr="001A2031">
        <w:rPr>
          <w:b/>
          <w:bCs/>
        </w:rPr>
        <w:t xml:space="preserve"> to spark </w:t>
      </w:r>
      <w:proofErr w:type="spellStart"/>
      <w:r w:rsidRPr="001A2031">
        <w:rPr>
          <w:b/>
          <w:bCs/>
        </w:rPr>
        <w:t>dataframe</w:t>
      </w:r>
      <w:proofErr w:type="spellEnd"/>
    </w:p>
    <w:p w14:paraId="6F241D99" w14:textId="2A7248A2" w:rsidR="0066226D" w:rsidRDefault="0066226D" w:rsidP="0066226D">
      <w:pPr>
        <w:spacing w:before="2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A634BD3" wp14:editId="0C260AA0">
            <wp:extent cx="5731510" cy="15506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5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944A4" w14:textId="16740716" w:rsidR="0066226D" w:rsidRDefault="0066226D" w:rsidP="0066226D">
      <w:pPr>
        <w:spacing w:before="2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E2F6931" wp14:editId="6609865A">
            <wp:extent cx="5731510" cy="41529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0890A" w14:textId="272AB190" w:rsidR="0066226D" w:rsidRDefault="0066226D" w:rsidP="0066226D">
      <w:pPr>
        <w:spacing w:before="24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6831AB2" wp14:editId="17FB8504">
            <wp:extent cx="5731510" cy="24161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41310" w14:textId="3925A7B7" w:rsidR="00362DE9" w:rsidRDefault="00362DE9" w:rsidP="0066226D">
      <w:pPr>
        <w:spacing w:before="240"/>
        <w:rPr>
          <w:b/>
          <w:bCs/>
        </w:rPr>
      </w:pPr>
      <w:r>
        <w:rPr>
          <w:b/>
          <w:bCs/>
        </w:rPr>
        <w:t xml:space="preserve">Filtering and </w:t>
      </w:r>
      <w:proofErr w:type="gramStart"/>
      <w:r>
        <w:rPr>
          <w:b/>
          <w:bCs/>
        </w:rPr>
        <w:t>creating  a</w:t>
      </w:r>
      <w:proofErr w:type="gramEnd"/>
      <w:r>
        <w:rPr>
          <w:b/>
          <w:bCs/>
        </w:rPr>
        <w:t xml:space="preserve"> new </w:t>
      </w:r>
      <w:proofErr w:type="spellStart"/>
      <w:r>
        <w:rPr>
          <w:b/>
          <w:bCs/>
        </w:rPr>
        <w:t>dataframe</w:t>
      </w:r>
      <w:proofErr w:type="spellEnd"/>
      <w:r>
        <w:rPr>
          <w:b/>
          <w:bCs/>
        </w:rPr>
        <w:t xml:space="preserve"> for M50 highway </w:t>
      </w:r>
      <w:proofErr w:type="spellStart"/>
      <w:r>
        <w:rPr>
          <w:b/>
          <w:bCs/>
        </w:rPr>
        <w:t>cosits</w:t>
      </w:r>
      <w:proofErr w:type="spellEnd"/>
      <w:r>
        <w:rPr>
          <w:b/>
          <w:bCs/>
        </w:rPr>
        <w:t xml:space="preserve"> from junction 3 and junction 17</w:t>
      </w:r>
    </w:p>
    <w:p w14:paraId="749FDDD6" w14:textId="0F816208" w:rsidR="00362DE9" w:rsidRDefault="00362DE9" w:rsidP="0066226D">
      <w:pPr>
        <w:spacing w:before="2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6EF4D39" wp14:editId="54AE96D4">
            <wp:extent cx="5731510" cy="297053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A7D4F" w14:textId="77777777" w:rsidR="00362DE9" w:rsidRDefault="00362DE9" w:rsidP="0066226D">
      <w:pPr>
        <w:spacing w:before="240"/>
        <w:rPr>
          <w:b/>
          <w:bCs/>
        </w:rPr>
      </w:pPr>
    </w:p>
    <w:p w14:paraId="670A5F52" w14:textId="01C30B6B" w:rsidR="00362DE9" w:rsidRPr="001A2031" w:rsidRDefault="00362DE9" w:rsidP="001A2031">
      <w:pPr>
        <w:pStyle w:val="ListParagraph"/>
        <w:numPr>
          <w:ilvl w:val="0"/>
          <w:numId w:val="3"/>
        </w:numPr>
        <w:spacing w:before="240"/>
        <w:rPr>
          <w:b/>
          <w:bCs/>
        </w:rPr>
      </w:pPr>
      <w:r w:rsidRPr="001A2031">
        <w:rPr>
          <w:b/>
          <w:bCs/>
        </w:rPr>
        <w:t>Calculating the usage of Irish road network in terms of percentage by vehicle category</w:t>
      </w:r>
    </w:p>
    <w:p w14:paraId="4186B21D" w14:textId="5260C5CC" w:rsidR="00362DE9" w:rsidRDefault="00362DE9" w:rsidP="00362DE9">
      <w:pPr>
        <w:pStyle w:val="ListParagraph"/>
        <w:spacing w:before="2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0873685" wp14:editId="2926D908">
            <wp:extent cx="5731510" cy="221551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0FE4C" w14:textId="2BD0B2D6" w:rsidR="00362DE9" w:rsidRDefault="00362DE9" w:rsidP="00362DE9">
      <w:pPr>
        <w:pStyle w:val="ListParagraph"/>
        <w:spacing w:before="240"/>
        <w:rPr>
          <w:b/>
          <w:bCs/>
        </w:rPr>
      </w:pPr>
      <w:r w:rsidRPr="00362DE9">
        <w:rPr>
          <w:b/>
          <w:bCs/>
        </w:rPr>
        <w:lastRenderedPageBreak/>
        <w:t xml:space="preserve">From the above query we can find the usage of </w:t>
      </w:r>
      <w:proofErr w:type="spellStart"/>
      <w:r w:rsidRPr="00362DE9">
        <w:rPr>
          <w:b/>
          <w:bCs/>
        </w:rPr>
        <w:t>irish</w:t>
      </w:r>
      <w:proofErr w:type="spellEnd"/>
      <w:r w:rsidRPr="00362DE9">
        <w:rPr>
          <w:b/>
          <w:bCs/>
        </w:rPr>
        <w:t xml:space="preserve"> road network by each vehicle class. From the result we can observe that </w:t>
      </w:r>
      <w:proofErr w:type="spellStart"/>
      <w:r w:rsidRPr="00362DE9">
        <w:rPr>
          <w:b/>
          <w:bCs/>
        </w:rPr>
        <w:t>classname</w:t>
      </w:r>
      <w:proofErr w:type="spellEnd"/>
      <w:r w:rsidRPr="00362DE9">
        <w:rPr>
          <w:b/>
          <w:bCs/>
        </w:rPr>
        <w:t xml:space="preserve"> CAR has the highest </w:t>
      </w:r>
      <w:proofErr w:type="spellStart"/>
      <w:r w:rsidRPr="00362DE9">
        <w:rPr>
          <w:b/>
          <w:bCs/>
        </w:rPr>
        <w:t>uasge</w:t>
      </w:r>
      <w:proofErr w:type="spellEnd"/>
      <w:r w:rsidRPr="00362DE9">
        <w:rPr>
          <w:b/>
          <w:bCs/>
        </w:rPr>
        <w:t xml:space="preserve"> with percentage of 85.321</w:t>
      </w:r>
    </w:p>
    <w:p w14:paraId="006974C4" w14:textId="77777777" w:rsidR="00362DE9" w:rsidRDefault="00362DE9" w:rsidP="00362DE9">
      <w:pPr>
        <w:pStyle w:val="ListParagraph"/>
        <w:spacing w:before="240"/>
        <w:rPr>
          <w:b/>
          <w:bCs/>
        </w:rPr>
      </w:pPr>
    </w:p>
    <w:p w14:paraId="104D70C5" w14:textId="11CDCC0B" w:rsidR="00362DE9" w:rsidRDefault="00362DE9" w:rsidP="001A2031">
      <w:pPr>
        <w:pStyle w:val="ListParagraph"/>
        <w:numPr>
          <w:ilvl w:val="0"/>
          <w:numId w:val="3"/>
        </w:numPr>
        <w:spacing w:before="240"/>
        <w:rPr>
          <w:b/>
          <w:bCs/>
        </w:rPr>
      </w:pPr>
      <w:r w:rsidRPr="00362DE9">
        <w:rPr>
          <w:b/>
          <w:bCs/>
        </w:rPr>
        <w:t xml:space="preserve">Calculating the highest and lowest hourly </w:t>
      </w:r>
      <w:proofErr w:type="spellStart"/>
      <w:r w:rsidRPr="00362DE9">
        <w:rPr>
          <w:b/>
          <w:bCs/>
        </w:rPr>
        <w:t>fows</w:t>
      </w:r>
      <w:proofErr w:type="spellEnd"/>
      <w:r w:rsidRPr="00362DE9">
        <w:rPr>
          <w:b/>
          <w:bCs/>
        </w:rPr>
        <w:t xml:space="preserve"> on M50 - show the hours and total number of </w:t>
      </w:r>
      <w:proofErr w:type="gramStart"/>
      <w:r w:rsidRPr="00362DE9">
        <w:rPr>
          <w:b/>
          <w:bCs/>
        </w:rPr>
        <w:t>vehicle</w:t>
      </w:r>
      <w:proofErr w:type="gramEnd"/>
      <w:r w:rsidRPr="00362DE9">
        <w:rPr>
          <w:b/>
          <w:bCs/>
        </w:rPr>
        <w:t xml:space="preserve"> counts.</w:t>
      </w:r>
    </w:p>
    <w:p w14:paraId="1F198DC0" w14:textId="69046B48" w:rsidR="00362DE9" w:rsidRDefault="00362DE9" w:rsidP="00362DE9">
      <w:pPr>
        <w:pStyle w:val="ListParagraph"/>
        <w:spacing w:before="2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5B7DB52" wp14:editId="39BB7F03">
            <wp:extent cx="5731510" cy="294640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49726" w14:textId="51AA2837" w:rsidR="00362DE9" w:rsidRDefault="00362DE9" w:rsidP="00362DE9">
      <w:pPr>
        <w:pStyle w:val="ListParagraph"/>
        <w:spacing w:before="240"/>
        <w:rPr>
          <w:b/>
          <w:bCs/>
        </w:rPr>
      </w:pPr>
    </w:p>
    <w:p w14:paraId="07D5ACC9" w14:textId="2F5FF355" w:rsidR="00362DE9" w:rsidRDefault="00362DE9" w:rsidP="00362DE9">
      <w:pPr>
        <w:pStyle w:val="ListParagraph"/>
        <w:spacing w:before="240"/>
        <w:rPr>
          <w:b/>
          <w:bCs/>
        </w:rPr>
      </w:pPr>
      <w:r w:rsidRPr="00362DE9">
        <w:rPr>
          <w:b/>
          <w:bCs/>
        </w:rPr>
        <w:t xml:space="preserve">The above query gives the count of vehicles per hour, we can observe that hours 13 -17 has highest </w:t>
      </w:r>
      <w:proofErr w:type="spellStart"/>
      <w:r w:rsidRPr="00362DE9">
        <w:rPr>
          <w:b/>
          <w:bCs/>
        </w:rPr>
        <w:t>uage</w:t>
      </w:r>
      <w:proofErr w:type="spellEnd"/>
      <w:r w:rsidRPr="00362DE9">
        <w:rPr>
          <w:b/>
          <w:bCs/>
        </w:rPr>
        <w:t xml:space="preserve">, while hours 1 - 5 has least </w:t>
      </w:r>
      <w:r>
        <w:rPr>
          <w:b/>
          <w:bCs/>
        </w:rPr>
        <w:t>usage</w:t>
      </w:r>
    </w:p>
    <w:p w14:paraId="5F56593B" w14:textId="0F06C286" w:rsidR="00362DE9" w:rsidRDefault="00362DE9" w:rsidP="00362DE9">
      <w:pPr>
        <w:pStyle w:val="ListParagraph"/>
        <w:spacing w:before="240"/>
        <w:rPr>
          <w:b/>
          <w:bCs/>
        </w:rPr>
      </w:pPr>
    </w:p>
    <w:p w14:paraId="5569B90D" w14:textId="2CE3599F" w:rsidR="00362DE9" w:rsidRDefault="00362DE9" w:rsidP="001A2031">
      <w:pPr>
        <w:pStyle w:val="ListParagraph"/>
        <w:numPr>
          <w:ilvl w:val="0"/>
          <w:numId w:val="3"/>
        </w:numPr>
        <w:shd w:val="clear" w:color="auto" w:fill="FFFFFF"/>
        <w:spacing w:before="240" w:after="0" w:line="240" w:lineRule="auto"/>
        <w:outlineLvl w:val="3"/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E"/>
        </w:rPr>
      </w:pPr>
      <w:r w:rsidRPr="00362DE9"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E"/>
        </w:rPr>
        <w:t>Calculating the evening and morning rush hours on M50 - show the hours and the total counts</w:t>
      </w:r>
    </w:p>
    <w:p w14:paraId="28F202FA" w14:textId="77777777" w:rsidR="00362DE9" w:rsidRPr="00362DE9" w:rsidRDefault="00362DE9" w:rsidP="00362DE9">
      <w:pPr>
        <w:pStyle w:val="ListParagraph"/>
        <w:shd w:val="clear" w:color="auto" w:fill="FFFFFF"/>
        <w:spacing w:before="240" w:after="0" w:line="240" w:lineRule="auto"/>
        <w:outlineLvl w:val="3"/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E"/>
        </w:rPr>
      </w:pPr>
    </w:p>
    <w:p w14:paraId="11613C77" w14:textId="21820DB2" w:rsidR="00362DE9" w:rsidRDefault="00362DE9" w:rsidP="00362DE9">
      <w:pPr>
        <w:pStyle w:val="ListParagraph"/>
        <w:spacing w:before="2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AC6FCD1" wp14:editId="55D68390">
            <wp:extent cx="5731510" cy="112776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CEF3C" w14:textId="3DF9FE4D" w:rsidR="00362DE9" w:rsidRDefault="00362DE9" w:rsidP="00362DE9">
      <w:pPr>
        <w:pStyle w:val="ListParagraph"/>
        <w:spacing w:before="240"/>
      </w:pPr>
      <w:r w:rsidRPr="00362DE9">
        <w:t>The above query identifies the morning rush hours and the count of vehicles per that hour. We can observe that morning rush hours are between 9 -12</w:t>
      </w:r>
      <w:r>
        <w:t>.</w:t>
      </w:r>
    </w:p>
    <w:p w14:paraId="3A9DA8B0" w14:textId="4D5D442C" w:rsidR="00362DE9" w:rsidRDefault="00362DE9" w:rsidP="00362DE9">
      <w:pPr>
        <w:pStyle w:val="ListParagraph"/>
        <w:spacing w:before="240"/>
      </w:pPr>
    </w:p>
    <w:p w14:paraId="0E0D3CD4" w14:textId="77777777" w:rsidR="00362DE9" w:rsidRPr="00362DE9" w:rsidRDefault="00362DE9" w:rsidP="00362DE9">
      <w:pPr>
        <w:pStyle w:val="ListParagraph"/>
        <w:spacing w:before="240"/>
      </w:pPr>
    </w:p>
    <w:p w14:paraId="461A74EC" w14:textId="747E43F6" w:rsidR="00362DE9" w:rsidRPr="00362DE9" w:rsidRDefault="00362DE9" w:rsidP="00362DE9">
      <w:pPr>
        <w:pStyle w:val="ListParagraph"/>
        <w:spacing w:before="2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25B29A0" wp14:editId="52E64AA7">
            <wp:extent cx="5731510" cy="1024255"/>
            <wp:effectExtent l="0" t="0" r="254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B37DA" w14:textId="42085BC4" w:rsidR="00362DE9" w:rsidRPr="00362DE9" w:rsidRDefault="00362DE9" w:rsidP="00362DE9">
      <w:pPr>
        <w:pStyle w:val="ListParagraph"/>
        <w:spacing w:before="240"/>
      </w:pPr>
      <w:r w:rsidRPr="00362DE9">
        <w:t>The above query identifies the Evening rush hours and the count of vehicles per that hour. We can observe that evening rush hours are between 20 -22</w:t>
      </w:r>
    </w:p>
    <w:p w14:paraId="13EBC3D8" w14:textId="56C4E1E6" w:rsidR="00362DE9" w:rsidRPr="00362DE9" w:rsidRDefault="00362DE9" w:rsidP="00362DE9">
      <w:pPr>
        <w:pStyle w:val="ListParagraph"/>
        <w:spacing w:before="240"/>
      </w:pPr>
    </w:p>
    <w:p w14:paraId="16C02984" w14:textId="2FF6FAF6" w:rsidR="00362DE9" w:rsidRDefault="00362DE9" w:rsidP="001A2031">
      <w:pPr>
        <w:pStyle w:val="ListParagraph"/>
        <w:numPr>
          <w:ilvl w:val="0"/>
          <w:numId w:val="3"/>
        </w:numPr>
        <w:spacing w:before="240"/>
        <w:rPr>
          <w:b/>
          <w:bCs/>
        </w:rPr>
      </w:pPr>
      <w:r w:rsidRPr="00362DE9">
        <w:rPr>
          <w:b/>
          <w:bCs/>
        </w:rPr>
        <w:lastRenderedPageBreak/>
        <w:t xml:space="preserve">Calculating the average speed between each </w:t>
      </w:r>
      <w:proofErr w:type="gramStart"/>
      <w:r w:rsidRPr="00362DE9">
        <w:rPr>
          <w:b/>
          <w:bCs/>
        </w:rPr>
        <w:t>junctions</w:t>
      </w:r>
      <w:proofErr w:type="gramEnd"/>
      <w:r w:rsidRPr="00362DE9">
        <w:rPr>
          <w:b/>
          <w:bCs/>
        </w:rPr>
        <w:t xml:space="preserve"> on M50</w:t>
      </w:r>
    </w:p>
    <w:p w14:paraId="31068E4D" w14:textId="0CE61975" w:rsidR="00362DE9" w:rsidRDefault="00362DE9" w:rsidP="00362DE9">
      <w:pPr>
        <w:pStyle w:val="ListParagraph"/>
        <w:spacing w:before="2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9739F6C" wp14:editId="6B7AB899">
            <wp:extent cx="5731510" cy="160528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B5A0B" w14:textId="6CB29E27" w:rsidR="00362DE9" w:rsidRDefault="00362DE9" w:rsidP="00362DE9">
      <w:pPr>
        <w:pStyle w:val="ListParagraph"/>
        <w:spacing w:before="240"/>
        <w:rPr>
          <w:b/>
          <w:bCs/>
        </w:rPr>
      </w:pPr>
    </w:p>
    <w:p w14:paraId="687FE0F6" w14:textId="7594E005" w:rsidR="00362DE9" w:rsidRPr="001A2031" w:rsidRDefault="00362DE9" w:rsidP="00362DE9">
      <w:pPr>
        <w:pStyle w:val="ListParagraph"/>
        <w:spacing w:before="240"/>
      </w:pPr>
      <w:r w:rsidRPr="001A2031">
        <w:t>The above the query gives the average vehicle speed recorded at each counter</w:t>
      </w:r>
    </w:p>
    <w:p w14:paraId="6B630830" w14:textId="77777777" w:rsidR="00362DE9" w:rsidRPr="00362DE9" w:rsidRDefault="00362DE9" w:rsidP="00362DE9">
      <w:pPr>
        <w:pStyle w:val="ListParagraph"/>
        <w:spacing w:before="240"/>
        <w:rPr>
          <w:b/>
          <w:bCs/>
        </w:rPr>
      </w:pPr>
    </w:p>
    <w:p w14:paraId="31473876" w14:textId="513E1AB0" w:rsidR="00362DE9" w:rsidRDefault="00362DE9" w:rsidP="00362DE9">
      <w:pPr>
        <w:pStyle w:val="ListParagraph"/>
        <w:spacing w:before="2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24CDD3B" wp14:editId="42D85343">
            <wp:extent cx="5731510" cy="275209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2B883" w14:textId="7E5DF41A" w:rsidR="00362DE9" w:rsidRDefault="001A2031" w:rsidP="00362DE9">
      <w:pPr>
        <w:pStyle w:val="ListParagraph"/>
        <w:spacing w:before="240"/>
        <w:rPr>
          <w:b/>
          <w:bCs/>
        </w:rPr>
      </w:pPr>
      <w:r w:rsidRPr="001A2031">
        <w:t>This is a refined output for this question, I have added the junction numbers at which the respective counter is located and the percentage is rounded to 1 decimal</w:t>
      </w:r>
      <w:r w:rsidRPr="001A2031">
        <w:rPr>
          <w:b/>
          <w:bCs/>
        </w:rPr>
        <w:t>.</w:t>
      </w:r>
    </w:p>
    <w:p w14:paraId="756A7A0F" w14:textId="77777777" w:rsidR="001A2031" w:rsidRDefault="001A2031" w:rsidP="00362DE9">
      <w:pPr>
        <w:pStyle w:val="ListParagraph"/>
        <w:spacing w:before="240"/>
        <w:rPr>
          <w:b/>
          <w:bCs/>
        </w:rPr>
      </w:pPr>
    </w:p>
    <w:p w14:paraId="132960A2" w14:textId="0BE64378" w:rsidR="001A2031" w:rsidRDefault="001A2031" w:rsidP="001A2031">
      <w:pPr>
        <w:pStyle w:val="ListParagraph"/>
        <w:numPr>
          <w:ilvl w:val="0"/>
          <w:numId w:val="3"/>
        </w:numPr>
        <w:spacing w:before="240"/>
        <w:rPr>
          <w:b/>
          <w:bCs/>
        </w:rPr>
      </w:pPr>
      <w:r w:rsidRPr="001A2031">
        <w:rPr>
          <w:b/>
          <w:bCs/>
        </w:rPr>
        <w:t xml:space="preserve">Calculating the top 10 locations with highest number of counts of HGVs(class)and </w:t>
      </w:r>
      <w:proofErr w:type="gramStart"/>
      <w:r w:rsidRPr="001A2031">
        <w:rPr>
          <w:b/>
          <w:bCs/>
        </w:rPr>
        <w:t>Mapping  the</w:t>
      </w:r>
      <w:proofErr w:type="gramEnd"/>
      <w:r w:rsidRPr="001A2031">
        <w:rPr>
          <w:b/>
          <w:bCs/>
        </w:rPr>
        <w:t xml:space="preserve"> COSITs with their names given on the map</w:t>
      </w:r>
      <w:r>
        <w:rPr>
          <w:b/>
          <w:bCs/>
        </w:rPr>
        <w:t>.</w:t>
      </w:r>
    </w:p>
    <w:p w14:paraId="1BB70420" w14:textId="1A176F01" w:rsidR="001A2031" w:rsidRDefault="001A2031" w:rsidP="001A2031">
      <w:pPr>
        <w:pStyle w:val="ListParagraph"/>
        <w:spacing w:before="24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09444AE" wp14:editId="663BAAE1">
            <wp:extent cx="5731510" cy="290131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371C" w14:textId="13D0E38D" w:rsidR="001A2031" w:rsidRDefault="001A2031" w:rsidP="001A2031">
      <w:pPr>
        <w:pStyle w:val="ListParagraph"/>
        <w:spacing w:before="240"/>
      </w:pPr>
      <w:r w:rsidRPr="001A2031">
        <w:t xml:space="preserve">I have a created a list of location names and its </w:t>
      </w:r>
      <w:proofErr w:type="spellStart"/>
      <w:r w:rsidRPr="001A2031">
        <w:t>cosits</w:t>
      </w:r>
      <w:proofErr w:type="spellEnd"/>
      <w:r w:rsidRPr="001A2031">
        <w:t xml:space="preserve"> and converted it to a </w:t>
      </w:r>
      <w:proofErr w:type="spellStart"/>
      <w:r w:rsidRPr="001A2031">
        <w:t>dataframe</w:t>
      </w:r>
      <w:proofErr w:type="spellEnd"/>
      <w:r>
        <w:t>.</w:t>
      </w:r>
    </w:p>
    <w:p w14:paraId="4FB64DCC" w14:textId="1FD36015" w:rsidR="001A2031" w:rsidRDefault="001A2031" w:rsidP="001A2031">
      <w:pPr>
        <w:pStyle w:val="ListParagraph"/>
        <w:spacing w:before="240"/>
      </w:pPr>
    </w:p>
    <w:p w14:paraId="0B19B85C" w14:textId="13B72681" w:rsidR="001A2031" w:rsidRDefault="001A2031" w:rsidP="001A2031">
      <w:pPr>
        <w:pStyle w:val="ListParagraph"/>
        <w:spacing w:before="240"/>
      </w:pPr>
      <w:r>
        <w:rPr>
          <w:noProof/>
        </w:rPr>
        <w:drawing>
          <wp:inline distT="0" distB="0" distL="0" distR="0" wp14:anchorId="5A90CF2C" wp14:editId="2BAFD625">
            <wp:extent cx="5731510" cy="329882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CED44" w14:textId="07EDBBA4" w:rsidR="001A2031" w:rsidRDefault="001A2031" w:rsidP="001A2031">
      <w:pPr>
        <w:pStyle w:val="ListParagraph"/>
        <w:spacing w:before="240"/>
      </w:pPr>
    </w:p>
    <w:p w14:paraId="464440EB" w14:textId="56B4EFE6" w:rsidR="001A2031" w:rsidRPr="001A2031" w:rsidRDefault="001A2031" w:rsidP="001A2031">
      <w:pPr>
        <w:pStyle w:val="ListParagraph"/>
        <w:spacing w:before="240"/>
      </w:pPr>
      <w:r w:rsidRPr="001A2031">
        <w:t>I have joined the two data</w:t>
      </w:r>
      <w:r>
        <w:t xml:space="preserve"> </w:t>
      </w:r>
      <w:r w:rsidRPr="001A2031">
        <w:t xml:space="preserve">frames to the get the location name next to the </w:t>
      </w:r>
      <w:proofErr w:type="spellStart"/>
      <w:r w:rsidRPr="001A2031">
        <w:t>cosit</w:t>
      </w:r>
      <w:r>
        <w:t>s</w:t>
      </w:r>
      <w:proofErr w:type="spellEnd"/>
      <w:r w:rsidRPr="001A2031">
        <w:t xml:space="preserve">, The above query gives the top 10 locations and its </w:t>
      </w:r>
      <w:proofErr w:type="spellStart"/>
      <w:r w:rsidRPr="001A2031">
        <w:t>cosits</w:t>
      </w:r>
      <w:proofErr w:type="spellEnd"/>
      <w:r w:rsidRPr="001A2031">
        <w:t xml:space="preserve"> with highest counts of vehicles.</w:t>
      </w:r>
      <w:r>
        <w:t xml:space="preserve"> </w:t>
      </w:r>
    </w:p>
    <w:p w14:paraId="39BE16B8" w14:textId="77777777" w:rsidR="001A2031" w:rsidRPr="001A2031" w:rsidRDefault="001A2031" w:rsidP="001A2031">
      <w:pPr>
        <w:pStyle w:val="ListParagraph"/>
        <w:spacing w:before="240"/>
        <w:rPr>
          <w:b/>
          <w:bCs/>
        </w:rPr>
      </w:pPr>
    </w:p>
    <w:p w14:paraId="1CC31D76" w14:textId="77777777" w:rsidR="001A2031" w:rsidRPr="001A2031" w:rsidRDefault="001A2031" w:rsidP="001A2031">
      <w:pPr>
        <w:spacing w:before="240"/>
        <w:rPr>
          <w:b/>
          <w:bCs/>
        </w:rPr>
      </w:pPr>
    </w:p>
    <w:p w14:paraId="0F5B2209" w14:textId="7FFF1B0F" w:rsidR="00362DE9" w:rsidRDefault="00362DE9" w:rsidP="00362DE9">
      <w:pPr>
        <w:spacing w:before="240"/>
        <w:rPr>
          <w:b/>
          <w:bCs/>
        </w:rPr>
      </w:pPr>
    </w:p>
    <w:p w14:paraId="78BE19F6" w14:textId="77777777" w:rsidR="00362DE9" w:rsidRDefault="00362DE9" w:rsidP="00362DE9">
      <w:pPr>
        <w:spacing w:before="240"/>
        <w:rPr>
          <w:b/>
          <w:bCs/>
        </w:rPr>
      </w:pPr>
    </w:p>
    <w:p w14:paraId="51FB2BEB" w14:textId="77777777" w:rsidR="00362DE9" w:rsidRPr="00362DE9" w:rsidRDefault="00362DE9" w:rsidP="00362DE9">
      <w:pPr>
        <w:spacing w:before="240"/>
        <w:rPr>
          <w:b/>
          <w:bCs/>
        </w:rPr>
      </w:pPr>
    </w:p>
    <w:p w14:paraId="13381B4A" w14:textId="77777777" w:rsidR="00362DE9" w:rsidRPr="0066226D" w:rsidRDefault="00362DE9" w:rsidP="0066226D">
      <w:pPr>
        <w:spacing w:before="240"/>
        <w:rPr>
          <w:b/>
          <w:bCs/>
        </w:rPr>
      </w:pPr>
    </w:p>
    <w:p w14:paraId="3E9FF8C9" w14:textId="77777777" w:rsidR="0066226D" w:rsidRDefault="0066226D" w:rsidP="0066226D">
      <w:pPr>
        <w:spacing w:before="240"/>
      </w:pPr>
    </w:p>
    <w:p w14:paraId="2E9B047D" w14:textId="77777777" w:rsidR="0066226D" w:rsidRDefault="0066226D" w:rsidP="0066226D">
      <w:pPr>
        <w:spacing w:before="240"/>
      </w:pPr>
    </w:p>
    <w:p w14:paraId="35F6CD3F" w14:textId="77777777" w:rsidR="0066226D" w:rsidRPr="0066226D" w:rsidRDefault="0066226D" w:rsidP="0066226D">
      <w:pPr>
        <w:rPr>
          <w:b/>
          <w:bCs/>
        </w:rPr>
      </w:pPr>
    </w:p>
    <w:sectPr w:rsidR="0066226D" w:rsidRPr="006622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D5602"/>
    <w:multiLevelType w:val="hybridMultilevel"/>
    <w:tmpl w:val="2A288756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5C53A0"/>
    <w:multiLevelType w:val="hybridMultilevel"/>
    <w:tmpl w:val="824C3E4E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37434B"/>
    <w:multiLevelType w:val="hybridMultilevel"/>
    <w:tmpl w:val="6FD0E752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NDYzNzY0NzU2MjZQ0lEKTi0uzszPAykwrAUA4eQFDCwAAAA="/>
  </w:docVars>
  <w:rsids>
    <w:rsidRoot w:val="0066226D"/>
    <w:rsid w:val="001A2031"/>
    <w:rsid w:val="00362DE9"/>
    <w:rsid w:val="005E59D2"/>
    <w:rsid w:val="0066226D"/>
    <w:rsid w:val="007D1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96540"/>
  <w15:chartTrackingRefBased/>
  <w15:docId w15:val="{5D05F34B-3D7E-44EA-B928-FB735E795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62DE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2DE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62DE9"/>
    <w:rPr>
      <w:rFonts w:ascii="Times New Roman" w:eastAsia="Times New Roman" w:hAnsi="Times New Roman" w:cs="Times New Roman"/>
      <w:b/>
      <w:bCs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6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ithvenkat perugu</dc:creator>
  <cp:keywords/>
  <dc:description/>
  <cp:lastModifiedBy>lalithvenkat perugu</cp:lastModifiedBy>
  <cp:revision>1</cp:revision>
  <dcterms:created xsi:type="dcterms:W3CDTF">2021-04-15T20:54:00Z</dcterms:created>
  <dcterms:modified xsi:type="dcterms:W3CDTF">2021-04-15T21:21:00Z</dcterms:modified>
</cp:coreProperties>
</file>